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202A" w14:textId="77777777" w:rsidR="00437B56" w:rsidRPr="00B97E7C" w:rsidRDefault="00437B56" w:rsidP="00437B56">
      <w:pPr>
        <w:pStyle w:val="Cabealho"/>
        <w:rPr>
          <w:rFonts w:ascii="Bell MT" w:hAnsi="Bell MT"/>
          <w:color w:val="767171" w:themeColor="background2" w:themeShade="80"/>
          <w:sz w:val="32"/>
          <w:szCs w:val="32"/>
        </w:rPr>
      </w:pPr>
      <w:r w:rsidRPr="00B97E7C">
        <w:rPr>
          <w:rFonts w:ascii="Bell MT" w:hAnsi="Bell MT"/>
          <w:color w:val="767171" w:themeColor="background2" w:themeShade="80"/>
          <w:sz w:val="32"/>
          <w:szCs w:val="32"/>
          <w:lang w:eastAsia="pt-BR"/>
        </w:rPr>
        <w:t xml:space="preserve"> </w:t>
      </w:r>
    </w:p>
    <w:tbl>
      <w:tblPr>
        <w:tblStyle w:val="SimplesTabela11"/>
        <w:tblW w:w="0" w:type="auto"/>
        <w:tblLook w:val="04A0" w:firstRow="1" w:lastRow="0" w:firstColumn="1" w:lastColumn="0" w:noHBand="0" w:noVBand="1"/>
      </w:tblPr>
      <w:tblGrid>
        <w:gridCol w:w="4416"/>
        <w:gridCol w:w="1815"/>
        <w:gridCol w:w="571"/>
        <w:gridCol w:w="1854"/>
        <w:gridCol w:w="522"/>
        <w:gridCol w:w="2376"/>
      </w:tblGrid>
      <w:tr w:rsidR="00541AC2" w:rsidRPr="00D63DFE" w14:paraId="1A8721A5" w14:textId="77777777" w:rsidTr="00C939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shd w:val="clear" w:color="auto" w:fill="808080" w:themeFill="background1" w:themeFillShade="80"/>
            <w:vAlign w:val="center"/>
          </w:tcPr>
          <w:p w14:paraId="73A1A014" w14:textId="77777777" w:rsidR="00541AC2" w:rsidRPr="00D63DFE" w:rsidRDefault="00541AC2" w:rsidP="00541AC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63DFE">
              <w:rPr>
                <w:rFonts w:cstheme="minorHAnsi"/>
                <w:color w:val="FFFFFF" w:themeColor="background1"/>
                <w:sz w:val="36"/>
                <w:szCs w:val="36"/>
              </w:rPr>
              <w:t>FORMULÁRIO PROEX - Programa de Pós-Graduação em Geografia Física</w:t>
            </w:r>
          </w:p>
        </w:tc>
      </w:tr>
      <w:tr w:rsidR="00E5604E" w:rsidRPr="00D63DFE" w14:paraId="314F61FD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4D22780E" w14:textId="77777777" w:rsidR="00E5604E" w:rsidRPr="00D63DFE" w:rsidRDefault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NOME</w:t>
            </w:r>
          </w:p>
        </w:tc>
        <w:tc>
          <w:tcPr>
            <w:tcW w:w="4752" w:type="dxa"/>
            <w:gridSpan w:val="3"/>
            <w:vAlign w:val="center"/>
          </w:tcPr>
          <w:p w14:paraId="3E648502" w14:textId="77777777" w:rsidR="00E5604E" w:rsidRPr="00D63DFE" w:rsidRDefault="00E56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t>Número USP</w:t>
            </w:r>
          </w:p>
        </w:tc>
      </w:tr>
      <w:tr w:rsidR="00C00FA4" w:rsidRPr="00D63DFE" w14:paraId="04CC9F0A" w14:textId="77777777" w:rsidTr="00C9391A">
        <w:trPr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4D6EEC98" w14:textId="640AF629" w:rsidR="00C00FA4" w:rsidRPr="00D63DFE" w:rsidRDefault="00C00FA4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2E533DA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5" type="#_x0000_t75" style="width:265.1pt;height:17.9pt" o:ole="">
                  <v:imagedata r:id="rId5" o:title=""/>
                </v:shape>
                <w:control r:id="rId6" w:name="TextBox1" w:shapeid="_x0000_i1085"/>
              </w:object>
            </w:r>
          </w:p>
        </w:tc>
        <w:tc>
          <w:tcPr>
            <w:tcW w:w="4752" w:type="dxa"/>
            <w:gridSpan w:val="3"/>
            <w:vAlign w:val="center"/>
          </w:tcPr>
          <w:p w14:paraId="33775A36" w14:textId="0ADB22DA" w:rsidR="00C00FA4" w:rsidRPr="00D63DFE" w:rsidRDefault="00C00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4A712588">
                <v:shape id="_x0000_i1087" type="#_x0000_t75" style="width:1in;height:17.9pt" o:ole="">
                  <v:imagedata r:id="rId7" o:title=""/>
                </v:shape>
                <w:control r:id="rId8" w:name="TextBox2" w:shapeid="_x0000_i1087"/>
              </w:object>
            </w:r>
          </w:p>
        </w:tc>
      </w:tr>
      <w:tr w:rsidR="00C00FA4" w:rsidRPr="00D63DFE" w14:paraId="40B858EC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38FDF8CF" w14:textId="77777777" w:rsidR="00C00FA4" w:rsidRPr="00D63DFE" w:rsidRDefault="00C00FA4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DATA DE MATRÍCULA</w:t>
            </w:r>
          </w:p>
        </w:tc>
        <w:tc>
          <w:tcPr>
            <w:tcW w:w="4752" w:type="dxa"/>
            <w:gridSpan w:val="3"/>
            <w:vAlign w:val="center"/>
          </w:tcPr>
          <w:p w14:paraId="023EDD31" w14:textId="77777777" w:rsidR="00C00FA4" w:rsidRPr="00D63DFE" w:rsidRDefault="00C00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t>NIVEL</w:t>
            </w:r>
          </w:p>
        </w:tc>
      </w:tr>
      <w:tr w:rsidR="00D86998" w:rsidRPr="00D63DFE" w14:paraId="4E8492B7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7B383172" w14:textId="3F64C4D5" w:rsidR="00D86998" w:rsidRPr="00D63DFE" w:rsidRDefault="00D86998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71B9A187">
                <v:shape id="_x0000_i1089" type="#_x0000_t75" style="width:94.9pt;height:17.9pt" o:ole="">
                  <v:imagedata r:id="rId9" o:title=""/>
                </v:shape>
                <w:control r:id="rId10" w:name="TextBox3" w:shapeid="_x0000_i1089"/>
              </w:object>
            </w:r>
          </w:p>
        </w:tc>
        <w:tc>
          <w:tcPr>
            <w:tcW w:w="2376" w:type="dxa"/>
            <w:gridSpan w:val="2"/>
            <w:vAlign w:val="center"/>
          </w:tcPr>
          <w:p w14:paraId="35CDDFD8" w14:textId="4771FF28" w:rsidR="00D86998" w:rsidRPr="00D63DFE" w:rsidRDefault="00D869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7976B10D">
                <v:shape id="_x0000_i1091" type="#_x0000_t75" style="width:108.2pt;height:20.8pt" o:ole="">
                  <v:imagedata r:id="rId11" o:title=""/>
                </v:shape>
                <w:control r:id="rId12" w:name="CheckBox1" w:shapeid="_x0000_i1091"/>
              </w:object>
            </w:r>
          </w:p>
        </w:tc>
        <w:tc>
          <w:tcPr>
            <w:tcW w:w="2376" w:type="dxa"/>
            <w:vAlign w:val="center"/>
          </w:tcPr>
          <w:p w14:paraId="36113E02" w14:textId="3BE66922" w:rsidR="00D86998" w:rsidRPr="00D63DFE" w:rsidRDefault="00D869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5973270C">
                <v:shape id="_x0000_i1093" type="#_x0000_t75" style="width:108.2pt;height:20.8pt" o:ole="">
                  <v:imagedata r:id="rId13" o:title=""/>
                </v:shape>
                <w:control r:id="rId14" w:name="CheckBox2" w:shapeid="_x0000_i1093"/>
              </w:object>
            </w:r>
          </w:p>
        </w:tc>
      </w:tr>
      <w:tr w:rsidR="00541AC2" w:rsidRPr="00D63DFE" w14:paraId="67B16371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4EFD54F7" w14:textId="77777777" w:rsidR="00541AC2" w:rsidRPr="00D63DFE" w:rsidRDefault="00C00FA4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LINHA DE PESQUISA</w:t>
            </w:r>
          </w:p>
        </w:tc>
      </w:tr>
      <w:tr w:rsidR="00D86998" w:rsidRPr="00D63DFE" w14:paraId="157309D5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6" w:type="dxa"/>
            <w:vAlign w:val="center"/>
          </w:tcPr>
          <w:p w14:paraId="1B40CC7B" w14:textId="6B297F89" w:rsidR="00D86998" w:rsidRPr="00D63DFE" w:rsidRDefault="006217F6" w:rsidP="00D63DF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31ADE3C8">
                <v:shape id="_x0000_i1095" type="#_x0000_t75" style="width:108.2pt;height:21.65pt" o:ole="">
                  <v:imagedata r:id="rId15" o:title=""/>
                </v:shape>
                <w:control r:id="rId16" w:name="OptionButton7" w:shapeid="_x0000_i1095"/>
              </w:object>
            </w:r>
          </w:p>
        </w:tc>
        <w:tc>
          <w:tcPr>
            <w:tcW w:w="2386" w:type="dxa"/>
            <w:gridSpan w:val="2"/>
            <w:vAlign w:val="center"/>
          </w:tcPr>
          <w:p w14:paraId="1FF149C7" w14:textId="6190FDCA" w:rsidR="00D86998" w:rsidRPr="00D63DFE" w:rsidRDefault="006217F6" w:rsidP="00D63D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77084320">
                <v:shape id="_x0000_i1097" type="#_x0000_t75" style="width:108.2pt;height:21.65pt" o:ole="">
                  <v:imagedata r:id="rId17" o:title=""/>
                </v:shape>
                <w:control r:id="rId18" w:name="OptionButton8" w:shapeid="_x0000_i1097"/>
              </w:object>
            </w:r>
          </w:p>
        </w:tc>
        <w:tc>
          <w:tcPr>
            <w:tcW w:w="2376" w:type="dxa"/>
            <w:gridSpan w:val="2"/>
            <w:vAlign w:val="center"/>
          </w:tcPr>
          <w:p w14:paraId="06A80886" w14:textId="4963B8A5" w:rsidR="00D86998" w:rsidRPr="00D63DFE" w:rsidRDefault="006217F6" w:rsidP="00D63D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130409CE">
                <v:shape id="_x0000_i1099" type="#_x0000_t75" style="width:108.2pt;height:21.65pt" o:ole="">
                  <v:imagedata r:id="rId19" o:title=""/>
                </v:shape>
                <w:control r:id="rId20" w:name="OptionButton9" w:shapeid="_x0000_i1099"/>
              </w:object>
            </w:r>
          </w:p>
        </w:tc>
        <w:tc>
          <w:tcPr>
            <w:tcW w:w="2376" w:type="dxa"/>
            <w:vAlign w:val="center"/>
          </w:tcPr>
          <w:p w14:paraId="775BBD1D" w14:textId="1B5225F4" w:rsidR="00D86998" w:rsidRPr="00D63DFE" w:rsidRDefault="006217F6" w:rsidP="00D63D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1CF8DBF6">
                <v:shape id="_x0000_i1101" type="#_x0000_t75" style="width:108.2pt;height:21.65pt" o:ole="">
                  <v:imagedata r:id="rId21" o:title=""/>
                </v:shape>
                <w:control r:id="rId22" w:name="OptionButton10" w:shapeid="_x0000_i1101"/>
              </w:object>
            </w:r>
          </w:p>
        </w:tc>
      </w:tr>
      <w:tr w:rsidR="00541AC2" w:rsidRPr="00D63DFE" w14:paraId="1823FF55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794CF370" w14:textId="77777777" w:rsidR="00541AC2" w:rsidRPr="00D63DFE" w:rsidRDefault="00C00FA4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ORIENTADOR</w:t>
            </w:r>
            <w:r w:rsidR="00C9391A">
              <w:rPr>
                <w:rFonts w:cstheme="minorHAnsi"/>
                <w:sz w:val="24"/>
                <w:szCs w:val="24"/>
              </w:rPr>
              <w:t xml:space="preserve"> (A)</w:t>
            </w:r>
          </w:p>
        </w:tc>
      </w:tr>
      <w:tr w:rsidR="00541AC2" w:rsidRPr="00D63DFE" w14:paraId="0638B0CC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38072C3B" w14:textId="77777777" w:rsidR="00541AC2" w:rsidRPr="00D63DFE" w:rsidRDefault="00541A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41AC2" w:rsidRPr="00D63DFE" w14:paraId="7468B7B1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47E34206" w14:textId="77777777" w:rsidR="00541AC2" w:rsidRPr="00D63DFE" w:rsidRDefault="00DF7BD0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PARTICIPA DE PROJETO FINANCIADO (FAPESP, CAPES outros)</w:t>
            </w:r>
          </w:p>
        </w:tc>
      </w:tr>
      <w:tr w:rsidR="00DF7BD0" w:rsidRPr="00D63DFE" w14:paraId="289B651B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1" w:type="dxa"/>
            <w:gridSpan w:val="2"/>
            <w:vAlign w:val="center"/>
          </w:tcPr>
          <w:p w14:paraId="705C077F" w14:textId="384D2D4B" w:rsidR="00DF7BD0" w:rsidRPr="00D63DFE" w:rsidRDefault="00DF7BD0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121B21B8">
                <v:shape id="_x0000_i1103" type="#_x0000_t75" style="width:108.2pt;height:21.65pt" o:ole="">
                  <v:imagedata r:id="rId23" o:title=""/>
                </v:shape>
                <w:control r:id="rId24" w:name="CheckBox7" w:shapeid="_x0000_i1103"/>
              </w:object>
            </w:r>
          </w:p>
        </w:tc>
        <w:tc>
          <w:tcPr>
            <w:tcW w:w="2425" w:type="dxa"/>
            <w:gridSpan w:val="2"/>
            <w:vAlign w:val="center"/>
          </w:tcPr>
          <w:p w14:paraId="15987944" w14:textId="317379CE" w:rsidR="00DF7BD0" w:rsidRPr="00D63DFE" w:rsidRDefault="00DF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35E94FE9">
                <v:shape id="_x0000_i1105" type="#_x0000_t75" style="width:108.2pt;height:21.65pt" o:ole="">
                  <v:imagedata r:id="rId25" o:title=""/>
                </v:shape>
                <w:control r:id="rId26" w:name="CheckBox8" w:shapeid="_x0000_i1105"/>
              </w:object>
            </w:r>
          </w:p>
        </w:tc>
        <w:tc>
          <w:tcPr>
            <w:tcW w:w="2898" w:type="dxa"/>
            <w:gridSpan w:val="2"/>
            <w:vAlign w:val="center"/>
          </w:tcPr>
          <w:p w14:paraId="1570EF5C" w14:textId="1FCBF403" w:rsidR="00DF7BD0" w:rsidRPr="00D63DFE" w:rsidRDefault="000D151B" w:rsidP="000D15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e sim, q</w:t>
            </w:r>
            <w:r w:rsidR="00DF7BD0" w:rsidRPr="00D63DFE">
              <w:rPr>
                <w:rFonts w:cstheme="minorHAnsi"/>
                <w:b/>
                <w:bCs/>
                <w:sz w:val="24"/>
                <w:szCs w:val="24"/>
              </w:rPr>
              <w:t xml:space="preserve">ual: </w:t>
            </w:r>
            <w:r w:rsidR="00DF7BD0"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52AB5CBC">
                <v:shape id="_x0000_i1107" type="#_x0000_t75" style="width:1in;height:17.9pt" o:ole="">
                  <v:imagedata r:id="rId7" o:title=""/>
                </v:shape>
                <w:control r:id="rId27" w:name="TextBox4" w:shapeid="_x0000_i1107"/>
              </w:object>
            </w:r>
          </w:p>
        </w:tc>
      </w:tr>
      <w:tr w:rsidR="00E5604E" w:rsidRPr="00D63DFE" w14:paraId="64342584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6C8277A0" w14:textId="77777777" w:rsidR="00E5604E" w:rsidRPr="00D63DFE" w:rsidRDefault="00DF7BD0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POSSUI BOLSA DE ESTUDO?</w:t>
            </w:r>
          </w:p>
        </w:tc>
      </w:tr>
      <w:tr w:rsidR="00DF7BD0" w:rsidRPr="00D63DFE" w14:paraId="5FA9DE82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6" w:type="dxa"/>
            <w:vAlign w:val="center"/>
          </w:tcPr>
          <w:p w14:paraId="3F90247A" w14:textId="589C3B72" w:rsidR="00DF7BD0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13116FE4">
                <v:shape id="_x0000_i1109" type="#_x0000_t75" style="width:108.2pt;height:21.65pt" o:ole="">
                  <v:imagedata r:id="rId28" o:title=""/>
                </v:shape>
                <w:control r:id="rId29" w:name="CheckBox9" w:shapeid="_x0000_i1109"/>
              </w:object>
            </w:r>
          </w:p>
        </w:tc>
        <w:tc>
          <w:tcPr>
            <w:tcW w:w="2386" w:type="dxa"/>
            <w:gridSpan w:val="2"/>
            <w:vAlign w:val="center"/>
          </w:tcPr>
          <w:p w14:paraId="17D428E6" w14:textId="70D2A198" w:rsidR="00DF7BD0" w:rsidRPr="00D63DFE" w:rsidRDefault="00DF7BD0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63DFE">
              <w:rPr>
                <w:rFonts w:cstheme="minorHAnsi"/>
                <w:b/>
                <w:bCs/>
                <w:sz w:val="24"/>
                <w:szCs w:val="24"/>
              </w:rPr>
              <w:object w:dxaOrig="225" w:dyaOrig="225" w14:anchorId="1EFE3E45">
                <v:shape id="_x0000_i1111" type="#_x0000_t75" style="width:108.2pt;height:21.65pt" o:ole="">
                  <v:imagedata r:id="rId30" o:title=""/>
                </v:shape>
                <w:control r:id="rId31" w:name="CheckBox10" w:shapeid="_x0000_i1111"/>
              </w:object>
            </w:r>
          </w:p>
        </w:tc>
        <w:tc>
          <w:tcPr>
            <w:tcW w:w="2376" w:type="dxa"/>
            <w:gridSpan w:val="2"/>
            <w:vAlign w:val="center"/>
          </w:tcPr>
          <w:p w14:paraId="4131CB75" w14:textId="196B8381" w:rsidR="00DF7BD0" w:rsidRPr="00D63DFE" w:rsidRDefault="00DF7BD0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1AA798A3">
                <v:shape id="_x0000_i1113" type="#_x0000_t75" style="width:108.2pt;height:21.65pt" o:ole="">
                  <v:imagedata r:id="rId32" o:title=""/>
                </v:shape>
                <w:control r:id="rId33" w:name="CheckBox11" w:shapeid="_x0000_i1113"/>
              </w:object>
            </w:r>
          </w:p>
        </w:tc>
        <w:tc>
          <w:tcPr>
            <w:tcW w:w="2376" w:type="dxa"/>
            <w:vAlign w:val="center"/>
          </w:tcPr>
          <w:p w14:paraId="2E57216B" w14:textId="778F1039" w:rsidR="00DF7BD0" w:rsidRPr="00D63DFE" w:rsidRDefault="00DF7BD0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2A976834">
                <v:shape id="_x0000_i1115" type="#_x0000_t75" style="width:108.2pt;height:21.65pt" o:ole="">
                  <v:imagedata r:id="rId34" o:title=""/>
                </v:shape>
                <w:control r:id="rId35" w:name="CheckBox12" w:shapeid="_x0000_i1115"/>
              </w:object>
            </w:r>
          </w:p>
        </w:tc>
      </w:tr>
      <w:tr w:rsidR="00E5604E" w:rsidRPr="00D63DFE" w14:paraId="6EC1F285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12CA1CDC" w14:textId="77777777" w:rsidR="00E5604E" w:rsidRPr="00D63DFE" w:rsidRDefault="00DF7BD0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POSSUI RESERVA TÉCNICA</w:t>
            </w:r>
          </w:p>
        </w:tc>
      </w:tr>
      <w:tr w:rsidR="00D63DFE" w:rsidRPr="00D63DFE" w14:paraId="6B3989FE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2181C6EA" w14:textId="4E153E43" w:rsidR="00D63DFE" w:rsidRPr="00D63DFE" w:rsidRDefault="00D63DFE" w:rsidP="00E5604E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0D855535">
                <v:shape id="_x0000_i1117" type="#_x0000_t75" style="width:108.2pt;height:21.65pt" o:ole="">
                  <v:imagedata r:id="rId36" o:title=""/>
                </v:shape>
                <w:control r:id="rId37" w:name="CheckBox13" w:shapeid="_x0000_i1117"/>
              </w:object>
            </w:r>
          </w:p>
        </w:tc>
        <w:tc>
          <w:tcPr>
            <w:tcW w:w="4752" w:type="dxa"/>
            <w:gridSpan w:val="3"/>
            <w:vAlign w:val="center"/>
          </w:tcPr>
          <w:p w14:paraId="0AB8B662" w14:textId="7DDBFF5D" w:rsidR="00D63DFE" w:rsidRPr="00D63DFE" w:rsidRDefault="00D63DFE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4F227C37">
                <v:shape id="_x0000_i1119" type="#_x0000_t75" style="width:108.2pt;height:21.65pt" o:ole="">
                  <v:imagedata r:id="rId38" o:title=""/>
                </v:shape>
                <w:control r:id="rId39" w:name="CheckBox14" w:shapeid="_x0000_i1119"/>
              </w:object>
            </w:r>
          </w:p>
        </w:tc>
      </w:tr>
      <w:tr w:rsidR="00E5604E" w:rsidRPr="00D63DFE" w14:paraId="6EEDE2A3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196FBE8D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HOUVE PREVISÃO DE CUSTOS EM SEU PROJETO INICIAL?</w:t>
            </w:r>
          </w:p>
        </w:tc>
      </w:tr>
      <w:tr w:rsidR="00D63DFE" w:rsidRPr="00D63DFE" w14:paraId="56D08E97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371C88FE" w14:textId="2AF81E66" w:rsidR="00D63DFE" w:rsidRPr="00D63DFE" w:rsidRDefault="00D63DFE" w:rsidP="00E5604E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79041907">
                <v:shape id="_x0000_i1121" type="#_x0000_t75" style="width:108.2pt;height:21.65pt" o:ole="">
                  <v:imagedata r:id="rId40" o:title=""/>
                </v:shape>
                <w:control r:id="rId41" w:name="OptionButton1" w:shapeid="_x0000_i1121"/>
              </w:object>
            </w:r>
          </w:p>
        </w:tc>
        <w:tc>
          <w:tcPr>
            <w:tcW w:w="4752" w:type="dxa"/>
            <w:gridSpan w:val="3"/>
            <w:vAlign w:val="center"/>
          </w:tcPr>
          <w:p w14:paraId="5CC042D3" w14:textId="50F425B0" w:rsidR="00D63DFE" w:rsidRPr="00D63DFE" w:rsidRDefault="00D63DFE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2D411396">
                <v:shape id="_x0000_i1123" type="#_x0000_t75" style="width:108.2pt;height:21.65pt" o:ole="">
                  <v:imagedata r:id="rId42" o:title=""/>
                </v:shape>
                <w:control r:id="rId43" w:name="OptionButton2" w:shapeid="_x0000_i1123"/>
              </w:object>
            </w:r>
          </w:p>
        </w:tc>
      </w:tr>
      <w:tr w:rsidR="00935BA7" w:rsidRPr="00D63DFE" w14:paraId="4F2C94CD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19FB0CF3" w14:textId="77777777" w:rsidR="00935BA7" w:rsidRPr="00D63DFE" w:rsidRDefault="00935BA7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VALOR SOLICITADO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935BA7" w:rsidRPr="00D63DFE" w14:paraId="72EDF4F0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7C556418" w14:textId="23293E15" w:rsidR="00935BA7" w:rsidRPr="00D63DFE" w:rsidRDefault="00935BA7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349926A7">
                <v:shape id="_x0000_i1125" type="#_x0000_t75" style="width:119.85pt;height:17.9pt" o:ole="">
                  <v:imagedata r:id="rId44" o:title=""/>
                </v:shape>
                <w:control r:id="rId45" w:name="TextBox51" w:shapeid="_x0000_i1125"/>
              </w:object>
            </w:r>
          </w:p>
        </w:tc>
      </w:tr>
      <w:tr w:rsidR="00E5604E" w:rsidRPr="00D63DFE" w14:paraId="3215D04A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2DDA7DB8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SOLICITOU VERBA AO PPGF NOS ÚLTIMOS 6 MESES?</w:t>
            </w:r>
          </w:p>
        </w:tc>
      </w:tr>
      <w:tr w:rsidR="00C9391A" w:rsidRPr="00D63DFE" w14:paraId="4551916B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2" w:type="dxa"/>
            <w:gridSpan w:val="3"/>
            <w:vAlign w:val="center"/>
          </w:tcPr>
          <w:p w14:paraId="09E47590" w14:textId="6530D8CF" w:rsidR="00C9391A" w:rsidRPr="00D63DFE" w:rsidRDefault="00C9391A" w:rsidP="000902F2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object w:dxaOrig="225" w:dyaOrig="225" w14:anchorId="726CA13E">
                <v:shape id="_x0000_i1127" type="#_x0000_t75" style="width:108.2pt;height:21.65pt" o:ole="">
                  <v:imagedata r:id="rId46" o:title=""/>
                </v:shape>
                <w:control r:id="rId47" w:name="OptionButton11" w:shapeid="_x0000_i1127"/>
              </w:object>
            </w:r>
          </w:p>
        </w:tc>
        <w:tc>
          <w:tcPr>
            <w:tcW w:w="4752" w:type="dxa"/>
            <w:gridSpan w:val="3"/>
            <w:vAlign w:val="center"/>
          </w:tcPr>
          <w:p w14:paraId="1C7EBE27" w14:textId="2C5CCA0F" w:rsidR="00C9391A" w:rsidRPr="00D63DFE" w:rsidRDefault="00C9391A" w:rsidP="000902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4C72B9CA">
                <v:shape id="_x0000_i1129" type="#_x0000_t75" style="width:108.2pt;height:21.65pt" o:ole="">
                  <v:imagedata r:id="rId48" o:title=""/>
                </v:shape>
                <w:control r:id="rId49" w:name="OptionButton21" w:shapeid="_x0000_i1129"/>
              </w:object>
            </w:r>
          </w:p>
        </w:tc>
      </w:tr>
      <w:tr w:rsidR="00E5604E" w:rsidRPr="00D63DFE" w14:paraId="13AE7AC1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65449900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PEDIDO ANTERIOR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D63DFE" w:rsidRPr="00D63DFE" w14:paraId="13E6E41F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6" w:type="dxa"/>
            <w:vAlign w:val="center"/>
          </w:tcPr>
          <w:p w14:paraId="27A80B37" w14:textId="6A0B923F" w:rsidR="00D63DFE" w:rsidRPr="00D63DFE" w:rsidRDefault="00D63DFE" w:rsidP="00E5604E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684E545F">
                <v:shape id="_x0000_i1131" type="#_x0000_t75" style="width:210.15pt;height:22.05pt" o:ole="">
                  <v:imagedata r:id="rId50" o:title=""/>
                </v:shape>
                <w:control r:id="rId51" w:name="OptionButton3" w:shapeid="_x0000_i1131"/>
              </w:object>
            </w:r>
          </w:p>
        </w:tc>
        <w:tc>
          <w:tcPr>
            <w:tcW w:w="2386" w:type="dxa"/>
            <w:gridSpan w:val="2"/>
            <w:vAlign w:val="center"/>
          </w:tcPr>
          <w:p w14:paraId="74C3134C" w14:textId="1D696A46" w:rsidR="00D63DFE" w:rsidRPr="00D63DFE" w:rsidRDefault="00D63DFE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2007A01F">
                <v:shape id="_x0000_i1133" type="#_x0000_t75" style="width:108.2pt;height:21.65pt" o:ole="">
                  <v:imagedata r:id="rId52" o:title=""/>
                </v:shape>
                <w:control r:id="rId53" w:name="OptionButton4" w:shapeid="_x0000_i1133"/>
              </w:object>
            </w:r>
          </w:p>
        </w:tc>
        <w:tc>
          <w:tcPr>
            <w:tcW w:w="2376" w:type="dxa"/>
            <w:gridSpan w:val="2"/>
            <w:vAlign w:val="center"/>
          </w:tcPr>
          <w:p w14:paraId="7AC82E09" w14:textId="39182950" w:rsidR="00D63DFE" w:rsidRPr="00D63DFE" w:rsidRDefault="00D63DFE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5F969668">
                <v:shape id="_x0000_i1135" type="#_x0000_t75" style="width:108.2pt;height:21.65pt" o:ole="">
                  <v:imagedata r:id="rId54" o:title=""/>
                </v:shape>
                <w:control r:id="rId55" w:name="OptionButton5" w:shapeid="_x0000_i1135"/>
              </w:object>
            </w:r>
          </w:p>
        </w:tc>
        <w:tc>
          <w:tcPr>
            <w:tcW w:w="2376" w:type="dxa"/>
            <w:vAlign w:val="center"/>
          </w:tcPr>
          <w:p w14:paraId="6C9B10F8" w14:textId="4A8DEBE6" w:rsidR="00D63DFE" w:rsidRPr="00D63DFE" w:rsidRDefault="00D63DFE" w:rsidP="00E56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2F15091F">
                <v:shape id="_x0000_i1137" type="#_x0000_t75" style="width:108.2pt;height:21.65pt" o:ole="">
                  <v:imagedata r:id="rId56" o:title=""/>
                </v:shape>
                <w:control r:id="rId57" w:name="OptionButton6" w:shapeid="_x0000_i1137"/>
              </w:object>
            </w:r>
          </w:p>
        </w:tc>
      </w:tr>
      <w:tr w:rsidR="00E5604E" w:rsidRPr="00D63DFE" w14:paraId="36459EC8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1BCA2DA4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VALOR SOLICITADO</w:t>
            </w:r>
            <w:r w:rsidR="00935BA7">
              <w:rPr>
                <w:rFonts w:cstheme="minorHAnsi"/>
                <w:sz w:val="24"/>
                <w:szCs w:val="24"/>
              </w:rPr>
              <w:t xml:space="preserve"> ANTERIORMENTE</w:t>
            </w:r>
            <w:r w:rsidRPr="00D63DFE">
              <w:rPr>
                <w:rFonts w:cstheme="minorHAnsi"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E5604E" w:rsidRPr="00D63DFE" w14:paraId="376E85BA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27E92CF5" w14:textId="215D7704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550BAEF8">
                <v:shape id="_x0000_i1139" type="#_x0000_t75" style="width:119.85pt;height:17.9pt" o:ole="">
                  <v:imagedata r:id="rId44" o:title=""/>
                </v:shape>
                <w:control r:id="rId58" w:name="TextBox5" w:shapeid="_x0000_i1139"/>
              </w:object>
            </w:r>
          </w:p>
        </w:tc>
      </w:tr>
      <w:tr w:rsidR="00E5604E" w:rsidRPr="00D63DFE" w14:paraId="5AA34EDA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260CF86E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VALOR APROVADO</w:t>
            </w:r>
            <w:r w:rsidR="00935BA7">
              <w:rPr>
                <w:rFonts w:cstheme="minorHAnsi"/>
                <w:sz w:val="24"/>
                <w:szCs w:val="24"/>
              </w:rPr>
              <w:t xml:space="preserve"> ANTERIORMENTE</w:t>
            </w:r>
            <w:r w:rsidRPr="00D63DFE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E5604E" w:rsidRPr="00D63DFE" w14:paraId="2D9046FD" w14:textId="77777777" w:rsidTr="00C939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4614F88E" w14:textId="7513F64D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3C444F96">
                <v:shape id="_x0000_i1141" type="#_x0000_t75" style="width:119.85pt;height:17.9pt" o:ole="">
                  <v:imagedata r:id="rId44" o:title=""/>
                </v:shape>
                <w:control r:id="rId59" w:name="TextBox6" w:shapeid="_x0000_i1141"/>
              </w:object>
            </w:r>
          </w:p>
        </w:tc>
      </w:tr>
      <w:tr w:rsidR="00E5604E" w:rsidRPr="00D63DFE" w14:paraId="0792FAAB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130024DD" w14:textId="77777777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 w:rsidRPr="00D63DFE">
              <w:rPr>
                <w:rFonts w:cstheme="minorHAnsi"/>
                <w:sz w:val="24"/>
                <w:szCs w:val="24"/>
              </w:rPr>
              <w:t>QUAIS SERÃO OS PRINCIPAIS BENEFÍCIOS PARA SUA PESQUISA E PARA O PPGF?</w:t>
            </w:r>
          </w:p>
        </w:tc>
      </w:tr>
      <w:tr w:rsidR="00E5604E" w:rsidRPr="00D63DFE" w14:paraId="2606517A" w14:textId="77777777" w:rsidTr="00C9391A">
        <w:trPr>
          <w:trHeight w:val="8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2CA7376E" w14:textId="78F73700" w:rsidR="00E5604E" w:rsidRPr="00D63DFE" w:rsidRDefault="00D63DFE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object w:dxaOrig="225" w:dyaOrig="225" w14:anchorId="23AE121F">
                <v:shape id="_x0000_i1143" type="#_x0000_t75" style="width:499.85pt;height:17.9pt" o:ole="">
                  <v:imagedata r:id="rId60" o:title=""/>
                </v:shape>
                <w:control r:id="rId61" w:name="TextBox7" w:shapeid="_x0000_i1143"/>
              </w:object>
            </w:r>
          </w:p>
        </w:tc>
      </w:tr>
      <w:tr w:rsidR="00935BA7" w:rsidRPr="00D63DFE" w14:paraId="04DE0FDA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5B7078FB" w14:textId="77777777" w:rsidR="00935BA7" w:rsidRPr="00D63DFE" w:rsidRDefault="00935BA7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SSINATURA DO (A) </w:t>
            </w:r>
            <w:r w:rsidRPr="00D63DFE">
              <w:rPr>
                <w:rFonts w:cstheme="minorHAnsi"/>
                <w:sz w:val="24"/>
                <w:szCs w:val="24"/>
              </w:rPr>
              <w:t>ORIENTADOR</w:t>
            </w:r>
            <w:r>
              <w:rPr>
                <w:rFonts w:cstheme="minorHAnsi"/>
                <w:sz w:val="24"/>
                <w:szCs w:val="24"/>
              </w:rPr>
              <w:t xml:space="preserve"> (A)</w:t>
            </w:r>
          </w:p>
        </w:tc>
      </w:tr>
      <w:tr w:rsidR="00935BA7" w:rsidRPr="00D63DFE" w14:paraId="29C65362" w14:textId="77777777" w:rsidTr="00A42A2B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5612C96E" w14:textId="77777777" w:rsidR="00935BA7" w:rsidRPr="00D63DFE" w:rsidRDefault="00935BA7" w:rsidP="00E560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42A2B" w:rsidRPr="00D63DFE" w14:paraId="7BCB4761" w14:textId="77777777" w:rsidTr="00C939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549BE5CA" w14:textId="779F51B4" w:rsidR="00A42A2B" w:rsidRPr="00D63DFE" w:rsidRDefault="00A42A2B" w:rsidP="00E560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SSINATURA DO SOLICITANTE</w:t>
            </w:r>
          </w:p>
        </w:tc>
      </w:tr>
      <w:tr w:rsidR="00A42A2B" w:rsidRPr="00D63DFE" w14:paraId="41213861" w14:textId="77777777" w:rsidTr="00A42A2B">
        <w:trPr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4" w:type="dxa"/>
            <w:gridSpan w:val="6"/>
            <w:vAlign w:val="center"/>
          </w:tcPr>
          <w:p w14:paraId="60A550FF" w14:textId="77777777" w:rsidR="00A42A2B" w:rsidRDefault="00A42A2B" w:rsidP="00E5604E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879A8F3" w14:textId="77777777" w:rsidR="009E1AB5" w:rsidRDefault="009E1AB5"/>
    <w:sectPr w:rsidR="009E1AB5" w:rsidSect="00541AC2">
      <w:pgSz w:w="11906" w:h="16838" w:code="9"/>
      <w:pgMar w:top="567" w:right="284" w:bottom="227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/oQDdS/lZBvKFYXzGIwiKlhzdMktbxYcpqQywK4R/eVchQJriXkzK9g6Wt0eVDGgxsVuZAGwM51Od4z1GLUQig==" w:salt="RBtPDbLn+ewO/zEQvR7MjA==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QzAEJzYzNLUyUdpeDU4uLM/DyQAsNaAD8xoLQsAAAA"/>
  </w:docVars>
  <w:rsids>
    <w:rsidRoot w:val="00437B56"/>
    <w:rsid w:val="00075FCB"/>
    <w:rsid w:val="000D151B"/>
    <w:rsid w:val="00437B56"/>
    <w:rsid w:val="004702BC"/>
    <w:rsid w:val="00541AC2"/>
    <w:rsid w:val="006217F6"/>
    <w:rsid w:val="00935BA7"/>
    <w:rsid w:val="009E1AB5"/>
    <w:rsid w:val="00A42A2B"/>
    <w:rsid w:val="00C00FA4"/>
    <w:rsid w:val="00C9391A"/>
    <w:rsid w:val="00CC4BE9"/>
    <w:rsid w:val="00D63DFE"/>
    <w:rsid w:val="00D86998"/>
    <w:rsid w:val="00DF7BD0"/>
    <w:rsid w:val="00E5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,"/>
  <w:listSeparator w:val=";"/>
  <w14:docId w14:val="7DE89FDD"/>
  <w15:docId w15:val="{9954E82A-A1E1-4A2B-A17F-EA1CDEBF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437B56"/>
    <w:pPr>
      <w:tabs>
        <w:tab w:val="center" w:pos="4252"/>
        <w:tab w:val="right" w:pos="8504"/>
      </w:tabs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Mangal"/>
      <w:kern w:val="3"/>
      <w:sz w:val="24"/>
      <w:szCs w:val="21"/>
      <w:lang w:eastAsia="zh-CN" w:bidi="hi-IN"/>
      <w14:ligatures w14:val="none"/>
    </w:rPr>
  </w:style>
  <w:style w:type="character" w:customStyle="1" w:styleId="CabealhoChar">
    <w:name w:val="Cabeçalho Char"/>
    <w:basedOn w:val="Fontepargpadro"/>
    <w:link w:val="Cabealho"/>
    <w:rsid w:val="00437B56"/>
    <w:rPr>
      <w:rFonts w:ascii="Liberation Serif" w:eastAsia="NSimSun" w:hAnsi="Liberation Serif" w:cs="Mangal"/>
      <w:kern w:val="3"/>
      <w:sz w:val="24"/>
      <w:szCs w:val="21"/>
      <w:lang w:eastAsia="zh-CN" w:bidi="hi-IN"/>
      <w14:ligatures w14:val="none"/>
    </w:rPr>
  </w:style>
  <w:style w:type="table" w:styleId="Tabelacomgrade">
    <w:name w:val="Table Grid"/>
    <w:basedOn w:val="Tabelanormal"/>
    <w:uiPriority w:val="39"/>
    <w:rsid w:val="00437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437B56"/>
    <w:rPr>
      <w:color w:val="808080"/>
    </w:rPr>
  </w:style>
  <w:style w:type="table" w:customStyle="1" w:styleId="SimplesTabela31">
    <w:name w:val="Simples Tabela 31"/>
    <w:basedOn w:val="Tabelanormal"/>
    <w:uiPriority w:val="43"/>
    <w:rsid w:val="00541AC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implesTabela11">
    <w:name w:val="Simples Tabela 11"/>
    <w:basedOn w:val="Tabelanormal"/>
    <w:uiPriority w:val="41"/>
    <w:rsid w:val="00541A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7.xml"/><Relationship Id="rId26" Type="http://schemas.openxmlformats.org/officeDocument/2006/relationships/control" Target="activeX/activeX11.xml"/><Relationship Id="rId39" Type="http://schemas.openxmlformats.org/officeDocument/2006/relationships/control" Target="activeX/activeX18.xml"/><Relationship Id="rId21" Type="http://schemas.openxmlformats.org/officeDocument/2006/relationships/image" Target="media/image9.wmf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control" Target="activeX/activeX22.xml"/><Relationship Id="rId50" Type="http://schemas.openxmlformats.org/officeDocument/2006/relationships/image" Target="media/image23.wmf"/><Relationship Id="rId55" Type="http://schemas.openxmlformats.org/officeDocument/2006/relationships/control" Target="activeX/activeX26.xml"/><Relationship Id="rId63" Type="http://schemas.openxmlformats.org/officeDocument/2006/relationships/theme" Target="theme/theme1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9" Type="http://schemas.openxmlformats.org/officeDocument/2006/relationships/control" Target="activeX/activeX13.xml"/><Relationship Id="rId11" Type="http://schemas.openxmlformats.org/officeDocument/2006/relationships/image" Target="media/image4.wmf"/><Relationship Id="rId24" Type="http://schemas.openxmlformats.org/officeDocument/2006/relationships/control" Target="activeX/activeX10.xml"/><Relationship Id="rId32" Type="http://schemas.openxmlformats.org/officeDocument/2006/relationships/image" Target="media/image14.wmf"/><Relationship Id="rId37" Type="http://schemas.openxmlformats.org/officeDocument/2006/relationships/control" Target="activeX/activeX17.xml"/><Relationship Id="rId40" Type="http://schemas.openxmlformats.org/officeDocument/2006/relationships/image" Target="media/image18.wmf"/><Relationship Id="rId45" Type="http://schemas.openxmlformats.org/officeDocument/2006/relationships/control" Target="activeX/activeX21.xml"/><Relationship Id="rId53" Type="http://schemas.openxmlformats.org/officeDocument/2006/relationships/control" Target="activeX/activeX25.xml"/><Relationship Id="rId58" Type="http://schemas.openxmlformats.org/officeDocument/2006/relationships/control" Target="activeX/activeX28.xml"/><Relationship Id="rId5" Type="http://schemas.openxmlformats.org/officeDocument/2006/relationships/image" Target="media/image1.wmf"/><Relationship Id="rId61" Type="http://schemas.openxmlformats.org/officeDocument/2006/relationships/control" Target="activeX/activeX30.xml"/><Relationship Id="rId19" Type="http://schemas.openxmlformats.org/officeDocument/2006/relationships/image" Target="media/image8.wmf"/><Relationship Id="rId14" Type="http://schemas.openxmlformats.org/officeDocument/2006/relationships/control" Target="activeX/activeX5.xml"/><Relationship Id="rId22" Type="http://schemas.openxmlformats.org/officeDocument/2006/relationships/control" Target="activeX/activeX9.xml"/><Relationship Id="rId27" Type="http://schemas.openxmlformats.org/officeDocument/2006/relationships/control" Target="activeX/activeX12.xml"/><Relationship Id="rId30" Type="http://schemas.openxmlformats.org/officeDocument/2006/relationships/image" Target="media/image13.wmf"/><Relationship Id="rId35" Type="http://schemas.openxmlformats.org/officeDocument/2006/relationships/control" Target="activeX/activeX16.xml"/><Relationship Id="rId43" Type="http://schemas.openxmlformats.org/officeDocument/2006/relationships/control" Target="activeX/activeX20.xml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8" Type="http://schemas.openxmlformats.org/officeDocument/2006/relationships/control" Target="activeX/activeX2.xml"/><Relationship Id="rId51" Type="http://schemas.openxmlformats.org/officeDocument/2006/relationships/control" Target="activeX/activeX24.xml"/><Relationship Id="rId3" Type="http://schemas.openxmlformats.org/officeDocument/2006/relationships/settings" Target="settings.xml"/><Relationship Id="rId12" Type="http://schemas.openxmlformats.org/officeDocument/2006/relationships/control" Target="activeX/activeX4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control" Target="activeX/activeX15.xml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control" Target="activeX/activeX29.xml"/><Relationship Id="rId20" Type="http://schemas.openxmlformats.org/officeDocument/2006/relationships/control" Target="activeX/activeX8.xml"/><Relationship Id="rId41" Type="http://schemas.openxmlformats.org/officeDocument/2006/relationships/control" Target="activeX/activeX19.xml"/><Relationship Id="rId54" Type="http://schemas.openxmlformats.org/officeDocument/2006/relationships/image" Target="media/image25.wmf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ontrol" Target="activeX/activeX1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control" Target="activeX/activeX23.xml"/><Relationship Id="rId57" Type="http://schemas.openxmlformats.org/officeDocument/2006/relationships/control" Target="activeX/activeX27.xml"/><Relationship Id="rId10" Type="http://schemas.openxmlformats.org/officeDocument/2006/relationships/control" Target="activeX/activeX3.xml"/><Relationship Id="rId31" Type="http://schemas.openxmlformats.org/officeDocument/2006/relationships/control" Target="activeX/activeX14.xml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7.wmf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90CC9-E6D9-4E38-B67F-FF0BD1F5B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vieira</dc:creator>
  <cp:keywords/>
  <dc:description/>
  <cp:lastModifiedBy>zz</cp:lastModifiedBy>
  <cp:revision>2</cp:revision>
  <dcterms:created xsi:type="dcterms:W3CDTF">2023-06-13T14:53:00Z</dcterms:created>
  <dcterms:modified xsi:type="dcterms:W3CDTF">2023-06-13T14:53:00Z</dcterms:modified>
</cp:coreProperties>
</file>